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E2E2C3" w14:textId="77777777" w:rsidR="00251966" w:rsidRPr="004F7E6A" w:rsidRDefault="00251966" w:rsidP="00C91CA9">
      <w:pPr>
        <w:tabs>
          <w:tab w:val="left" w:pos="6663"/>
        </w:tabs>
        <w:rPr>
          <w:rFonts w:eastAsia="Times New Roman"/>
          <w:sz w:val="28"/>
          <w:szCs w:val="28"/>
        </w:rPr>
      </w:pPr>
    </w:p>
    <w:p w14:paraId="215E094B" w14:textId="77777777" w:rsidR="00251966" w:rsidRPr="004F7E6A" w:rsidRDefault="00251966" w:rsidP="00C91CA9">
      <w:pPr>
        <w:tabs>
          <w:tab w:val="left" w:pos="6663"/>
        </w:tabs>
        <w:rPr>
          <w:rFonts w:eastAsia="Times New Roman"/>
          <w:sz w:val="28"/>
          <w:szCs w:val="28"/>
        </w:rPr>
      </w:pPr>
    </w:p>
    <w:p w14:paraId="56C9ADD1" w14:textId="77777777" w:rsidR="00251966" w:rsidRPr="004F7E6A" w:rsidRDefault="00251966" w:rsidP="00C91CA9">
      <w:pPr>
        <w:tabs>
          <w:tab w:val="left" w:pos="6663"/>
        </w:tabs>
        <w:rPr>
          <w:rFonts w:eastAsia="Times New Roman"/>
          <w:sz w:val="28"/>
          <w:szCs w:val="28"/>
        </w:rPr>
      </w:pPr>
    </w:p>
    <w:p w14:paraId="748D9D47" w14:textId="4F4721BA" w:rsidR="00251966" w:rsidRPr="004F7E6A" w:rsidRDefault="00251966" w:rsidP="00C91CA9">
      <w:pPr>
        <w:tabs>
          <w:tab w:val="left" w:pos="6663"/>
        </w:tabs>
        <w:rPr>
          <w:rFonts w:eastAsia="Times New Roman"/>
          <w:b/>
          <w:sz w:val="28"/>
          <w:szCs w:val="28"/>
        </w:rPr>
      </w:pPr>
      <w:r w:rsidRPr="004F7E6A">
        <w:rPr>
          <w:rFonts w:eastAsia="Times New Roman"/>
          <w:sz w:val="28"/>
          <w:szCs w:val="28"/>
        </w:rPr>
        <w:t xml:space="preserve">2020. gada </w:t>
      </w:r>
      <w:r w:rsidR="00EF594A">
        <w:rPr>
          <w:sz w:val="28"/>
          <w:szCs w:val="28"/>
        </w:rPr>
        <w:t>26. augustā</w:t>
      </w:r>
      <w:r w:rsidRPr="004F7E6A">
        <w:rPr>
          <w:rFonts w:eastAsia="Times New Roman"/>
          <w:sz w:val="28"/>
          <w:szCs w:val="28"/>
        </w:rPr>
        <w:tab/>
        <w:t>Rīkojums Nr.</w:t>
      </w:r>
      <w:r w:rsidR="00EF594A">
        <w:rPr>
          <w:rFonts w:eastAsia="Times New Roman"/>
          <w:sz w:val="28"/>
          <w:szCs w:val="28"/>
        </w:rPr>
        <w:t> 473</w:t>
      </w:r>
    </w:p>
    <w:p w14:paraId="77D7A6EC" w14:textId="1A523414" w:rsidR="00251966" w:rsidRPr="004F7E6A" w:rsidRDefault="00251966" w:rsidP="00C91CA9">
      <w:pPr>
        <w:tabs>
          <w:tab w:val="left" w:pos="6663"/>
        </w:tabs>
        <w:rPr>
          <w:rFonts w:eastAsia="Times New Roman"/>
          <w:sz w:val="28"/>
          <w:szCs w:val="28"/>
        </w:rPr>
      </w:pPr>
      <w:r w:rsidRPr="004F7E6A">
        <w:rPr>
          <w:rFonts w:eastAsia="Times New Roman"/>
          <w:sz w:val="28"/>
          <w:szCs w:val="28"/>
        </w:rPr>
        <w:t>Rīgā</w:t>
      </w:r>
      <w:r w:rsidRPr="004F7E6A">
        <w:rPr>
          <w:rFonts w:eastAsia="Times New Roman"/>
          <w:sz w:val="28"/>
          <w:szCs w:val="28"/>
        </w:rPr>
        <w:tab/>
        <w:t>(prot. Nr.</w:t>
      </w:r>
      <w:r w:rsidR="00EF594A">
        <w:rPr>
          <w:rFonts w:eastAsia="Times New Roman"/>
          <w:sz w:val="28"/>
          <w:szCs w:val="28"/>
        </w:rPr>
        <w:t> 50 19</w:t>
      </w:r>
      <w:bookmarkStart w:id="0" w:name="_GoBack"/>
      <w:bookmarkEnd w:id="0"/>
      <w:r w:rsidRPr="004F7E6A">
        <w:rPr>
          <w:rFonts w:eastAsia="Times New Roman"/>
          <w:sz w:val="28"/>
          <w:szCs w:val="28"/>
        </w:rPr>
        <w:t>. §)</w:t>
      </w:r>
    </w:p>
    <w:p w14:paraId="773C1AF5" w14:textId="12DAF249" w:rsidR="00BF4E53" w:rsidRPr="004F7E6A" w:rsidRDefault="00BF4E53" w:rsidP="00BF4E53">
      <w:pPr>
        <w:jc w:val="center"/>
        <w:rPr>
          <w:sz w:val="28"/>
          <w:szCs w:val="28"/>
        </w:rPr>
      </w:pPr>
    </w:p>
    <w:p w14:paraId="773C1AF6" w14:textId="77777777" w:rsidR="00BF4E53" w:rsidRPr="004F7E6A" w:rsidRDefault="00BF4E53" w:rsidP="00BF4E53">
      <w:pPr>
        <w:jc w:val="center"/>
        <w:rPr>
          <w:b/>
          <w:sz w:val="28"/>
          <w:szCs w:val="28"/>
        </w:rPr>
      </w:pPr>
      <w:r w:rsidRPr="004F7E6A">
        <w:rPr>
          <w:b/>
          <w:sz w:val="28"/>
          <w:szCs w:val="28"/>
        </w:rPr>
        <w:t xml:space="preserve">Par finanšu līdzekļu piešķiršanu no valsts budžeta programmas </w:t>
      </w:r>
    </w:p>
    <w:p w14:paraId="773C1AF7" w14:textId="669EB1A4" w:rsidR="0060279E" w:rsidRPr="004F7E6A" w:rsidRDefault="00251966" w:rsidP="00BF4E53">
      <w:pPr>
        <w:jc w:val="center"/>
        <w:rPr>
          <w:b/>
          <w:sz w:val="28"/>
          <w:szCs w:val="28"/>
        </w:rPr>
      </w:pPr>
      <w:r w:rsidRPr="004F7E6A">
        <w:rPr>
          <w:b/>
          <w:sz w:val="28"/>
          <w:szCs w:val="28"/>
        </w:rPr>
        <w:t>"</w:t>
      </w:r>
      <w:r w:rsidR="00BF4E53" w:rsidRPr="004F7E6A">
        <w:rPr>
          <w:b/>
          <w:sz w:val="28"/>
          <w:szCs w:val="28"/>
        </w:rPr>
        <w:t>Līdzekļi neparedzētiem gadījumiem</w:t>
      </w:r>
      <w:r w:rsidRPr="004F7E6A">
        <w:rPr>
          <w:b/>
          <w:sz w:val="28"/>
          <w:szCs w:val="28"/>
        </w:rPr>
        <w:t>"</w:t>
      </w:r>
    </w:p>
    <w:p w14:paraId="773C1AF8" w14:textId="77777777" w:rsidR="00BF4E53" w:rsidRPr="004F7E6A" w:rsidRDefault="00BF4E53" w:rsidP="00BF4E53">
      <w:pPr>
        <w:rPr>
          <w:bCs/>
          <w:sz w:val="28"/>
          <w:szCs w:val="28"/>
        </w:rPr>
      </w:pPr>
    </w:p>
    <w:p w14:paraId="21226018" w14:textId="556FE7DA" w:rsidR="00793541" w:rsidRPr="004F7E6A" w:rsidRDefault="000107A3" w:rsidP="00793541">
      <w:pPr>
        <w:ind w:left="-142" w:right="-142" w:firstLine="720"/>
        <w:rPr>
          <w:sz w:val="28"/>
          <w:szCs w:val="28"/>
        </w:rPr>
      </w:pPr>
      <w:r w:rsidRPr="004F7E6A">
        <w:rPr>
          <w:sz w:val="28"/>
          <w:szCs w:val="28"/>
        </w:rPr>
        <w:t xml:space="preserve">1. </w:t>
      </w:r>
      <w:r w:rsidR="009801CA" w:rsidRPr="004F7E6A">
        <w:rPr>
          <w:sz w:val="28"/>
          <w:szCs w:val="28"/>
        </w:rPr>
        <w:t>Finanšu ministrijai no vals</w:t>
      </w:r>
      <w:r w:rsidR="000D5F9F" w:rsidRPr="004F7E6A">
        <w:rPr>
          <w:sz w:val="28"/>
          <w:szCs w:val="28"/>
        </w:rPr>
        <w:t xml:space="preserve">ts budžeta programmas 02.00.00 </w:t>
      </w:r>
      <w:r w:rsidR="00251966" w:rsidRPr="004F7E6A">
        <w:rPr>
          <w:sz w:val="28"/>
          <w:szCs w:val="28"/>
        </w:rPr>
        <w:t>"</w:t>
      </w:r>
      <w:r w:rsidR="009801CA" w:rsidRPr="004F7E6A">
        <w:rPr>
          <w:sz w:val="28"/>
          <w:szCs w:val="28"/>
        </w:rPr>
        <w:t>Līdzekļi neparedzētiem gadījumiem</w:t>
      </w:r>
      <w:r w:rsidR="00251966" w:rsidRPr="004F7E6A">
        <w:rPr>
          <w:sz w:val="28"/>
          <w:szCs w:val="28"/>
        </w:rPr>
        <w:t>"</w:t>
      </w:r>
      <w:r w:rsidR="009801CA" w:rsidRPr="004F7E6A">
        <w:rPr>
          <w:sz w:val="28"/>
          <w:szCs w:val="28"/>
        </w:rPr>
        <w:t xml:space="preserve"> piešķirt </w:t>
      </w:r>
      <w:r w:rsidR="00AB7724" w:rsidRPr="004F7E6A">
        <w:rPr>
          <w:sz w:val="28"/>
          <w:szCs w:val="28"/>
        </w:rPr>
        <w:t xml:space="preserve">Izglītības un zinātnes ministrijai </w:t>
      </w:r>
      <w:r w:rsidR="00680257" w:rsidRPr="004F7E6A">
        <w:rPr>
          <w:sz w:val="28"/>
          <w:szCs w:val="28"/>
        </w:rPr>
        <w:t>1</w:t>
      </w:r>
      <w:r w:rsidR="0027302C">
        <w:rPr>
          <w:sz w:val="28"/>
          <w:szCs w:val="28"/>
        </w:rPr>
        <w:t> </w:t>
      </w:r>
      <w:r w:rsidR="00680257" w:rsidRPr="004F7E6A">
        <w:rPr>
          <w:sz w:val="28"/>
          <w:szCs w:val="28"/>
        </w:rPr>
        <w:t>631</w:t>
      </w:r>
      <w:r w:rsidR="0027302C">
        <w:rPr>
          <w:sz w:val="28"/>
          <w:szCs w:val="28"/>
        </w:rPr>
        <w:t> </w:t>
      </w:r>
      <w:r w:rsidR="00680257" w:rsidRPr="004F7E6A">
        <w:rPr>
          <w:sz w:val="28"/>
          <w:szCs w:val="28"/>
        </w:rPr>
        <w:t>052</w:t>
      </w:r>
      <w:r w:rsidR="0027302C">
        <w:rPr>
          <w:b/>
          <w:sz w:val="28"/>
          <w:szCs w:val="28"/>
        </w:rPr>
        <w:t> </w:t>
      </w:r>
      <w:proofErr w:type="spellStart"/>
      <w:r w:rsidR="009801CA" w:rsidRPr="004F7E6A">
        <w:rPr>
          <w:i/>
          <w:sz w:val="28"/>
          <w:szCs w:val="28"/>
        </w:rPr>
        <w:t>euro</w:t>
      </w:r>
      <w:proofErr w:type="spellEnd"/>
      <w:r w:rsidR="009801CA" w:rsidRPr="004F7E6A">
        <w:rPr>
          <w:sz w:val="28"/>
          <w:szCs w:val="28"/>
        </w:rPr>
        <w:t xml:space="preserve">, </w:t>
      </w:r>
      <w:r w:rsidR="00EB23FD" w:rsidRPr="004F7E6A">
        <w:rPr>
          <w:sz w:val="28"/>
          <w:szCs w:val="28"/>
        </w:rPr>
        <w:t xml:space="preserve">lai </w:t>
      </w:r>
      <w:r w:rsidR="00E10033" w:rsidRPr="004F7E6A">
        <w:rPr>
          <w:sz w:val="28"/>
          <w:szCs w:val="28"/>
        </w:rPr>
        <w:t xml:space="preserve">nodrošinātu līdzfinansējumu dalībai Eiropas Savienības pētniecības un tehnoloģiju attīstības programmās, tai skaitā </w:t>
      </w:r>
      <w:r w:rsidR="00251966" w:rsidRPr="004F7E6A">
        <w:rPr>
          <w:sz w:val="28"/>
          <w:szCs w:val="28"/>
        </w:rPr>
        <w:t>"</w:t>
      </w:r>
      <w:r w:rsidR="002F62E0" w:rsidRPr="004F7E6A">
        <w:rPr>
          <w:sz w:val="28"/>
          <w:szCs w:val="28"/>
        </w:rPr>
        <w:t>Apvārsnis 2020</w:t>
      </w:r>
      <w:r w:rsidR="00251966" w:rsidRPr="004F7E6A">
        <w:rPr>
          <w:sz w:val="28"/>
          <w:szCs w:val="28"/>
        </w:rPr>
        <w:t>"</w:t>
      </w:r>
      <w:r w:rsidR="00E10033" w:rsidRPr="004F7E6A">
        <w:rPr>
          <w:sz w:val="28"/>
          <w:szCs w:val="28"/>
        </w:rPr>
        <w:t xml:space="preserve">, </w:t>
      </w:r>
      <w:r w:rsidR="0027302C">
        <w:rPr>
          <w:sz w:val="28"/>
          <w:szCs w:val="28"/>
        </w:rPr>
        <w:t xml:space="preserve">un </w:t>
      </w:r>
      <w:r w:rsidR="00E10033" w:rsidRPr="004F7E6A">
        <w:rPr>
          <w:sz w:val="28"/>
          <w:szCs w:val="28"/>
        </w:rPr>
        <w:t>mazin</w:t>
      </w:r>
      <w:r w:rsidR="0027302C">
        <w:rPr>
          <w:sz w:val="28"/>
          <w:szCs w:val="28"/>
        </w:rPr>
        <w:t>ā</w:t>
      </w:r>
      <w:r w:rsidR="00E10033" w:rsidRPr="004F7E6A">
        <w:rPr>
          <w:sz w:val="28"/>
          <w:szCs w:val="28"/>
        </w:rPr>
        <w:t>t</w:t>
      </w:r>
      <w:r w:rsidR="0027302C">
        <w:rPr>
          <w:sz w:val="28"/>
          <w:szCs w:val="28"/>
        </w:rPr>
        <w:t>u</w:t>
      </w:r>
      <w:r w:rsidR="00E10033" w:rsidRPr="004F7E6A">
        <w:rPr>
          <w:sz w:val="28"/>
          <w:szCs w:val="28"/>
        </w:rPr>
        <w:t xml:space="preserve"> </w:t>
      </w:r>
      <w:proofErr w:type="spellStart"/>
      <w:r w:rsidR="00E10033" w:rsidRPr="004F7E6A">
        <w:rPr>
          <w:sz w:val="28"/>
          <w:szCs w:val="28"/>
        </w:rPr>
        <w:t>Covid-19</w:t>
      </w:r>
      <w:proofErr w:type="spellEnd"/>
      <w:r w:rsidR="00E10033" w:rsidRPr="004F7E6A">
        <w:rPr>
          <w:sz w:val="28"/>
          <w:szCs w:val="28"/>
        </w:rPr>
        <w:t xml:space="preserve"> krīzes radīto negatīvo seku ietekmi uz zinātnes nozari</w:t>
      </w:r>
      <w:r w:rsidR="009E1265" w:rsidRPr="004F7E6A">
        <w:rPr>
          <w:sz w:val="28"/>
          <w:szCs w:val="28"/>
        </w:rPr>
        <w:t>.</w:t>
      </w:r>
    </w:p>
    <w:p w14:paraId="6252F2BF" w14:textId="77777777" w:rsidR="00793541" w:rsidRPr="004F7E6A" w:rsidRDefault="00793541" w:rsidP="00793541">
      <w:pPr>
        <w:ind w:left="-142" w:right="-142" w:firstLine="720"/>
        <w:rPr>
          <w:sz w:val="28"/>
          <w:szCs w:val="28"/>
        </w:rPr>
      </w:pPr>
    </w:p>
    <w:p w14:paraId="773C1AFB" w14:textId="65397817" w:rsidR="000107A3" w:rsidRPr="004F7E6A" w:rsidRDefault="000107A3" w:rsidP="00793541">
      <w:pPr>
        <w:ind w:left="-142" w:right="-142" w:firstLine="720"/>
        <w:rPr>
          <w:sz w:val="28"/>
          <w:szCs w:val="28"/>
        </w:rPr>
      </w:pPr>
      <w:r w:rsidRPr="004F7E6A">
        <w:rPr>
          <w:sz w:val="28"/>
          <w:szCs w:val="28"/>
        </w:rPr>
        <w:t>2. Izglītības un zinātnes ministrijai</w:t>
      </w:r>
      <w:r w:rsidR="009E1265" w:rsidRPr="004F7E6A">
        <w:rPr>
          <w:sz w:val="28"/>
          <w:szCs w:val="28"/>
        </w:rPr>
        <w:t xml:space="preserve"> </w:t>
      </w:r>
      <w:r w:rsidRPr="004F7E6A">
        <w:rPr>
          <w:sz w:val="28"/>
          <w:szCs w:val="28"/>
        </w:rPr>
        <w:t xml:space="preserve">sagatavot un divu nedēļu laikā normatīvajos aktos noteiktajā kārtībā iesniegt Finanšu ministrijā pieprasījumu </w:t>
      </w:r>
      <w:r w:rsidR="00793541" w:rsidRPr="004F7E6A">
        <w:rPr>
          <w:sz w:val="28"/>
          <w:szCs w:val="28"/>
        </w:rPr>
        <w:t xml:space="preserve">apropriācijas izmaiņām </w:t>
      </w:r>
      <w:r w:rsidRPr="004F7E6A">
        <w:rPr>
          <w:sz w:val="28"/>
          <w:szCs w:val="28"/>
        </w:rPr>
        <w:t>atbilstoši šā rīkojuma 1. punktam</w:t>
      </w:r>
      <w:r w:rsidR="00667412" w:rsidRPr="004F7E6A">
        <w:rPr>
          <w:sz w:val="28"/>
          <w:szCs w:val="28"/>
        </w:rPr>
        <w:t>.</w:t>
      </w:r>
    </w:p>
    <w:p w14:paraId="773C1AFC" w14:textId="77777777" w:rsidR="000107A3" w:rsidRPr="004F7E6A" w:rsidRDefault="000107A3" w:rsidP="000107A3">
      <w:pPr>
        <w:ind w:left="-142" w:right="-142" w:firstLine="720"/>
        <w:rPr>
          <w:sz w:val="28"/>
          <w:szCs w:val="28"/>
        </w:rPr>
      </w:pPr>
    </w:p>
    <w:p w14:paraId="773C1AFD" w14:textId="31703C9C" w:rsidR="000107A3" w:rsidRPr="004F7E6A" w:rsidRDefault="000107A3" w:rsidP="000107A3">
      <w:pPr>
        <w:ind w:left="-142" w:right="-142" w:firstLine="720"/>
        <w:rPr>
          <w:sz w:val="28"/>
          <w:szCs w:val="28"/>
        </w:rPr>
      </w:pPr>
      <w:r w:rsidRPr="004F7E6A">
        <w:rPr>
          <w:sz w:val="28"/>
          <w:szCs w:val="28"/>
        </w:rPr>
        <w:t>3. Finanšu ministram normatīvajos aktos noteiktajā kārtībā informēt Saeimas Budžeta un finanšu (nodokļu) komisiju par</w:t>
      </w:r>
      <w:r w:rsidR="00E10033" w:rsidRPr="004F7E6A">
        <w:rPr>
          <w:sz w:val="28"/>
          <w:szCs w:val="28"/>
        </w:rPr>
        <w:t xml:space="preserve"> apropriācijas izmaiņām </w:t>
      </w:r>
      <w:r w:rsidR="008D7169" w:rsidRPr="004F7E6A">
        <w:rPr>
          <w:sz w:val="28"/>
          <w:szCs w:val="28"/>
        </w:rPr>
        <w:t xml:space="preserve">atbilstoši </w:t>
      </w:r>
      <w:r w:rsidRPr="004F7E6A">
        <w:rPr>
          <w:sz w:val="28"/>
          <w:szCs w:val="28"/>
        </w:rPr>
        <w:t>šā rīkojuma 1. punkt</w:t>
      </w:r>
      <w:r w:rsidR="008D7169" w:rsidRPr="004F7E6A">
        <w:rPr>
          <w:sz w:val="28"/>
          <w:szCs w:val="28"/>
        </w:rPr>
        <w:t>am</w:t>
      </w:r>
      <w:r w:rsidRPr="004F7E6A">
        <w:rPr>
          <w:sz w:val="28"/>
          <w:szCs w:val="28"/>
        </w:rPr>
        <w:t xml:space="preserve"> un, ja Saeimas Budžeta un finanšu (nodokļu) komisija piecu darbdienu laikā </w:t>
      </w:r>
      <w:r w:rsidR="008D7169" w:rsidRPr="004F7E6A">
        <w:rPr>
          <w:sz w:val="28"/>
          <w:szCs w:val="28"/>
        </w:rPr>
        <w:t>pēc</w:t>
      </w:r>
      <w:r w:rsidRPr="004F7E6A">
        <w:rPr>
          <w:sz w:val="28"/>
          <w:szCs w:val="28"/>
        </w:rPr>
        <w:t xml:space="preserve"> attiecīgās informācijas saņemšanas </w:t>
      </w:r>
      <w:r w:rsidR="000A1F26" w:rsidRPr="004F7E6A">
        <w:rPr>
          <w:sz w:val="28"/>
          <w:szCs w:val="28"/>
        </w:rPr>
        <w:t xml:space="preserve">nav izteikusi </w:t>
      </w:r>
      <w:r w:rsidR="008D7169" w:rsidRPr="004F7E6A">
        <w:rPr>
          <w:sz w:val="28"/>
          <w:szCs w:val="28"/>
        </w:rPr>
        <w:t>iebildumus</w:t>
      </w:r>
      <w:r w:rsidRPr="004F7E6A">
        <w:rPr>
          <w:sz w:val="28"/>
          <w:szCs w:val="28"/>
        </w:rPr>
        <w:t xml:space="preserve">, veikt </w:t>
      </w:r>
      <w:r w:rsidR="00793541" w:rsidRPr="004F7E6A">
        <w:rPr>
          <w:sz w:val="28"/>
          <w:szCs w:val="28"/>
        </w:rPr>
        <w:t>apropriācijas izmaiņas</w:t>
      </w:r>
      <w:r w:rsidRPr="004F7E6A">
        <w:rPr>
          <w:sz w:val="28"/>
          <w:szCs w:val="28"/>
        </w:rPr>
        <w:t>.</w:t>
      </w:r>
    </w:p>
    <w:p w14:paraId="6AA0F8C1" w14:textId="77777777" w:rsidR="00251966" w:rsidRPr="004F7E6A" w:rsidRDefault="00251966" w:rsidP="00163941">
      <w:pPr>
        <w:tabs>
          <w:tab w:val="left" w:pos="6840"/>
        </w:tabs>
        <w:ind w:firstLine="709"/>
        <w:rPr>
          <w:sz w:val="28"/>
          <w:szCs w:val="28"/>
        </w:rPr>
      </w:pPr>
    </w:p>
    <w:p w14:paraId="3C73EFC9" w14:textId="77777777" w:rsidR="00251966" w:rsidRPr="004F7E6A" w:rsidRDefault="00251966" w:rsidP="00163941">
      <w:pPr>
        <w:pStyle w:val="ListParagraph"/>
        <w:tabs>
          <w:tab w:val="left" w:pos="4260"/>
        </w:tabs>
        <w:ind w:left="0" w:firstLine="709"/>
        <w:rPr>
          <w:sz w:val="28"/>
          <w:szCs w:val="28"/>
        </w:rPr>
      </w:pPr>
    </w:p>
    <w:p w14:paraId="46C2CC88" w14:textId="77777777" w:rsidR="00251966" w:rsidRPr="004F7E6A" w:rsidRDefault="00251966" w:rsidP="00163941">
      <w:pPr>
        <w:ind w:firstLine="709"/>
        <w:rPr>
          <w:sz w:val="28"/>
          <w:szCs w:val="28"/>
          <w:lang w:val="de-DE"/>
        </w:rPr>
      </w:pPr>
    </w:p>
    <w:p w14:paraId="3A2D676E" w14:textId="77777777" w:rsidR="00251966" w:rsidRPr="004F7E6A" w:rsidRDefault="00251966" w:rsidP="00163941">
      <w:pPr>
        <w:pStyle w:val="Body"/>
        <w:tabs>
          <w:tab w:val="left" w:pos="6521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  <w:r w:rsidRPr="004F7E6A">
        <w:rPr>
          <w:rFonts w:ascii="Times New Roman" w:hAnsi="Times New Roman" w:cs="Times New Roman"/>
          <w:color w:val="auto"/>
          <w:sz w:val="28"/>
          <w:szCs w:val="28"/>
          <w:lang w:val="de-DE"/>
        </w:rPr>
        <w:t>Ministru prezidents</w:t>
      </w:r>
      <w:r w:rsidRPr="004F7E6A">
        <w:rPr>
          <w:rFonts w:ascii="Times New Roman" w:hAnsi="Times New Roman" w:cs="Times New Roman"/>
          <w:color w:val="auto"/>
          <w:sz w:val="28"/>
          <w:szCs w:val="28"/>
          <w:lang w:val="de-DE"/>
        </w:rPr>
        <w:tab/>
      </w:r>
      <w:r w:rsidRPr="004F7E6A">
        <w:rPr>
          <w:rFonts w:ascii="Times New Roman" w:eastAsia="Calibri" w:hAnsi="Times New Roman" w:cs="Times New Roman"/>
          <w:sz w:val="28"/>
          <w:szCs w:val="28"/>
          <w:lang w:val="de-DE"/>
        </w:rPr>
        <w:t>A. </w:t>
      </w:r>
      <w:r w:rsidRPr="004F7E6A">
        <w:rPr>
          <w:rFonts w:ascii="Times New Roman" w:hAnsi="Times New Roman" w:cs="Times New Roman"/>
          <w:color w:val="auto"/>
          <w:sz w:val="28"/>
          <w:szCs w:val="28"/>
          <w:lang w:val="de-DE"/>
        </w:rPr>
        <w:t>K. Kariņš</w:t>
      </w:r>
    </w:p>
    <w:p w14:paraId="7AE5C19F" w14:textId="77777777" w:rsidR="00251966" w:rsidRPr="004F7E6A" w:rsidRDefault="00251966" w:rsidP="00163941">
      <w:pPr>
        <w:pStyle w:val="Body"/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</w:p>
    <w:p w14:paraId="5B41E8B8" w14:textId="77777777" w:rsidR="00251966" w:rsidRPr="004F7E6A" w:rsidRDefault="00251966" w:rsidP="00163941">
      <w:pPr>
        <w:pStyle w:val="Body"/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</w:p>
    <w:p w14:paraId="0A89D3B5" w14:textId="77777777" w:rsidR="00251966" w:rsidRPr="004F7E6A" w:rsidRDefault="00251966" w:rsidP="00163941">
      <w:pPr>
        <w:pStyle w:val="Body"/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</w:p>
    <w:p w14:paraId="648B79B4" w14:textId="77777777" w:rsidR="00251966" w:rsidRPr="004F7E6A" w:rsidRDefault="00251966" w:rsidP="00163941">
      <w:pPr>
        <w:pStyle w:val="Body"/>
        <w:tabs>
          <w:tab w:val="left" w:pos="6521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  <w:r w:rsidRPr="004F7E6A">
        <w:rPr>
          <w:rFonts w:ascii="Times New Roman" w:hAnsi="Times New Roman" w:cs="Times New Roman"/>
          <w:color w:val="auto"/>
          <w:sz w:val="28"/>
          <w:szCs w:val="28"/>
          <w:lang w:val="de-DE"/>
        </w:rPr>
        <w:t>Izglītības un zinātnes ministre</w:t>
      </w:r>
      <w:r w:rsidRPr="004F7E6A">
        <w:rPr>
          <w:rFonts w:ascii="Times New Roman" w:hAnsi="Times New Roman" w:cs="Times New Roman"/>
          <w:color w:val="auto"/>
          <w:sz w:val="28"/>
          <w:szCs w:val="28"/>
          <w:lang w:val="de-DE"/>
        </w:rPr>
        <w:tab/>
        <w:t>I. Šuplinska</w:t>
      </w:r>
    </w:p>
    <w:sectPr w:rsidR="00251966" w:rsidRPr="004F7E6A" w:rsidSect="00251966">
      <w:headerReference w:type="default" r:id="rId7"/>
      <w:footerReference w:type="default" r:id="rId8"/>
      <w:pgSz w:w="11907" w:h="16840" w:code="9"/>
      <w:pgMar w:top="1418" w:right="1134" w:bottom="1134" w:left="1701" w:header="709" w:footer="709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BB1ADD" w14:textId="77777777" w:rsidR="00676E64" w:rsidRDefault="00676E64" w:rsidP="00565577">
      <w:r>
        <w:separator/>
      </w:r>
    </w:p>
  </w:endnote>
  <w:endnote w:type="continuationSeparator" w:id="0">
    <w:p w14:paraId="4CBA7854" w14:textId="77777777" w:rsidR="00676E64" w:rsidRDefault="00676E64" w:rsidP="005655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C3D81E" w14:textId="7A16170B" w:rsidR="00251966" w:rsidRPr="00251966" w:rsidRDefault="00251966">
    <w:pPr>
      <w:pStyle w:val="Footer"/>
      <w:rPr>
        <w:sz w:val="16"/>
        <w:szCs w:val="16"/>
      </w:rPr>
    </w:pPr>
    <w:r>
      <w:rPr>
        <w:sz w:val="16"/>
        <w:szCs w:val="16"/>
      </w:rPr>
      <w:t>R1543_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273843" w14:textId="77777777" w:rsidR="00676E64" w:rsidRDefault="00676E64" w:rsidP="00565577">
      <w:r>
        <w:separator/>
      </w:r>
    </w:p>
  </w:footnote>
  <w:footnote w:type="continuationSeparator" w:id="0">
    <w:p w14:paraId="02F5A9B4" w14:textId="77777777" w:rsidR="00676E64" w:rsidRDefault="00676E64" w:rsidP="005655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6E5417" w14:textId="6D461FFE" w:rsidR="00251966" w:rsidRDefault="00251966">
    <w:pPr>
      <w:pStyle w:val="Header"/>
    </w:pPr>
  </w:p>
  <w:p w14:paraId="1E064710" w14:textId="77777777" w:rsidR="00251966" w:rsidRDefault="00251966">
    <w:pPr>
      <w:pStyle w:val="Header"/>
    </w:pPr>
    <w:r>
      <w:rPr>
        <w:noProof/>
      </w:rPr>
      <w:drawing>
        <wp:inline distT="0" distB="0" distL="0" distR="0" wp14:anchorId="71E0E915" wp14:editId="5C5AB447">
          <wp:extent cx="5939790" cy="1002030"/>
          <wp:effectExtent l="0" t="0" r="0" b="0"/>
          <wp:docPr id="2" name="Picture 2" descr="vienkrasu_header_veidlapa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vienkrasu_header_veidlapa_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9790" cy="1002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21606"/>
    <w:multiLevelType w:val="hybridMultilevel"/>
    <w:tmpl w:val="82209BB2"/>
    <w:lvl w:ilvl="0" w:tplc="B86EFBA4">
      <w:start w:val="1"/>
      <w:numFmt w:val="decimal"/>
      <w:lvlText w:val="(%1)"/>
      <w:lvlJc w:val="left"/>
      <w:pPr>
        <w:ind w:left="502" w:hanging="360"/>
      </w:pPr>
      <w:rPr>
        <w:rFonts w:hint="default"/>
        <w:sz w:val="25"/>
      </w:rPr>
    </w:lvl>
    <w:lvl w:ilvl="1" w:tplc="04260019" w:tentative="1">
      <w:start w:val="1"/>
      <w:numFmt w:val="lowerLetter"/>
      <w:lvlText w:val="%2."/>
      <w:lvlJc w:val="left"/>
      <w:pPr>
        <w:ind w:left="1222" w:hanging="360"/>
      </w:pPr>
    </w:lvl>
    <w:lvl w:ilvl="2" w:tplc="0426001B" w:tentative="1">
      <w:start w:val="1"/>
      <w:numFmt w:val="lowerRoman"/>
      <w:lvlText w:val="%3."/>
      <w:lvlJc w:val="right"/>
      <w:pPr>
        <w:ind w:left="1942" w:hanging="180"/>
      </w:pPr>
    </w:lvl>
    <w:lvl w:ilvl="3" w:tplc="0426000F" w:tentative="1">
      <w:start w:val="1"/>
      <w:numFmt w:val="decimal"/>
      <w:lvlText w:val="%4."/>
      <w:lvlJc w:val="left"/>
      <w:pPr>
        <w:ind w:left="2662" w:hanging="360"/>
      </w:pPr>
    </w:lvl>
    <w:lvl w:ilvl="4" w:tplc="04260019" w:tentative="1">
      <w:start w:val="1"/>
      <w:numFmt w:val="lowerLetter"/>
      <w:lvlText w:val="%5."/>
      <w:lvlJc w:val="left"/>
      <w:pPr>
        <w:ind w:left="3382" w:hanging="360"/>
      </w:pPr>
    </w:lvl>
    <w:lvl w:ilvl="5" w:tplc="0426001B" w:tentative="1">
      <w:start w:val="1"/>
      <w:numFmt w:val="lowerRoman"/>
      <w:lvlText w:val="%6."/>
      <w:lvlJc w:val="right"/>
      <w:pPr>
        <w:ind w:left="4102" w:hanging="180"/>
      </w:pPr>
    </w:lvl>
    <w:lvl w:ilvl="6" w:tplc="0426000F" w:tentative="1">
      <w:start w:val="1"/>
      <w:numFmt w:val="decimal"/>
      <w:lvlText w:val="%7."/>
      <w:lvlJc w:val="left"/>
      <w:pPr>
        <w:ind w:left="4822" w:hanging="360"/>
      </w:pPr>
    </w:lvl>
    <w:lvl w:ilvl="7" w:tplc="04260019" w:tentative="1">
      <w:start w:val="1"/>
      <w:numFmt w:val="lowerLetter"/>
      <w:lvlText w:val="%8."/>
      <w:lvlJc w:val="left"/>
      <w:pPr>
        <w:ind w:left="5542" w:hanging="360"/>
      </w:pPr>
    </w:lvl>
    <w:lvl w:ilvl="8" w:tplc="042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9326542"/>
    <w:multiLevelType w:val="hybridMultilevel"/>
    <w:tmpl w:val="04DA8288"/>
    <w:lvl w:ilvl="0" w:tplc="A1C227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F73D3"/>
    <w:multiLevelType w:val="hybridMultilevel"/>
    <w:tmpl w:val="5F56DEF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95BF1"/>
    <w:multiLevelType w:val="hybridMultilevel"/>
    <w:tmpl w:val="E992103A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7BF3613"/>
    <w:multiLevelType w:val="hybridMultilevel"/>
    <w:tmpl w:val="56E61D1C"/>
    <w:lvl w:ilvl="0" w:tplc="F68278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B5531A"/>
    <w:multiLevelType w:val="hybridMultilevel"/>
    <w:tmpl w:val="CC2E7AF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0557EB"/>
    <w:multiLevelType w:val="hybridMultilevel"/>
    <w:tmpl w:val="7CBA82AC"/>
    <w:lvl w:ilvl="0" w:tplc="48FC709C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DE02EE"/>
    <w:multiLevelType w:val="hybridMultilevel"/>
    <w:tmpl w:val="DA8A8B9C"/>
    <w:lvl w:ilvl="0" w:tplc="B660F140">
      <w:start w:val="1"/>
      <w:numFmt w:val="decimal"/>
      <w:lvlText w:val="%1."/>
      <w:lvlJc w:val="left"/>
      <w:pPr>
        <w:ind w:left="938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658" w:hanging="360"/>
      </w:pPr>
    </w:lvl>
    <w:lvl w:ilvl="2" w:tplc="0426001B" w:tentative="1">
      <w:start w:val="1"/>
      <w:numFmt w:val="lowerRoman"/>
      <w:lvlText w:val="%3."/>
      <w:lvlJc w:val="right"/>
      <w:pPr>
        <w:ind w:left="2378" w:hanging="180"/>
      </w:pPr>
    </w:lvl>
    <w:lvl w:ilvl="3" w:tplc="0426000F" w:tentative="1">
      <w:start w:val="1"/>
      <w:numFmt w:val="decimal"/>
      <w:lvlText w:val="%4."/>
      <w:lvlJc w:val="left"/>
      <w:pPr>
        <w:ind w:left="3098" w:hanging="360"/>
      </w:pPr>
    </w:lvl>
    <w:lvl w:ilvl="4" w:tplc="04260019" w:tentative="1">
      <w:start w:val="1"/>
      <w:numFmt w:val="lowerLetter"/>
      <w:lvlText w:val="%5."/>
      <w:lvlJc w:val="left"/>
      <w:pPr>
        <w:ind w:left="3818" w:hanging="360"/>
      </w:pPr>
    </w:lvl>
    <w:lvl w:ilvl="5" w:tplc="0426001B" w:tentative="1">
      <w:start w:val="1"/>
      <w:numFmt w:val="lowerRoman"/>
      <w:lvlText w:val="%6."/>
      <w:lvlJc w:val="right"/>
      <w:pPr>
        <w:ind w:left="4538" w:hanging="180"/>
      </w:pPr>
    </w:lvl>
    <w:lvl w:ilvl="6" w:tplc="0426000F" w:tentative="1">
      <w:start w:val="1"/>
      <w:numFmt w:val="decimal"/>
      <w:lvlText w:val="%7."/>
      <w:lvlJc w:val="left"/>
      <w:pPr>
        <w:ind w:left="5258" w:hanging="360"/>
      </w:pPr>
    </w:lvl>
    <w:lvl w:ilvl="7" w:tplc="04260019" w:tentative="1">
      <w:start w:val="1"/>
      <w:numFmt w:val="lowerLetter"/>
      <w:lvlText w:val="%8."/>
      <w:lvlJc w:val="left"/>
      <w:pPr>
        <w:ind w:left="5978" w:hanging="360"/>
      </w:pPr>
    </w:lvl>
    <w:lvl w:ilvl="8" w:tplc="0426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8" w15:restartNumberingAfterBreak="0">
    <w:nsid w:val="349B5C37"/>
    <w:multiLevelType w:val="hybridMultilevel"/>
    <w:tmpl w:val="EB1A0A4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006D9"/>
    <w:multiLevelType w:val="hybridMultilevel"/>
    <w:tmpl w:val="BDFC231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4D3A18"/>
    <w:multiLevelType w:val="hybridMultilevel"/>
    <w:tmpl w:val="C866788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E87B28"/>
    <w:multiLevelType w:val="hybridMultilevel"/>
    <w:tmpl w:val="FDE4BB70"/>
    <w:lvl w:ilvl="0" w:tplc="C94C009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3B6C8A"/>
    <w:multiLevelType w:val="hybridMultilevel"/>
    <w:tmpl w:val="6F2ED71E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BE49DB"/>
    <w:multiLevelType w:val="multilevel"/>
    <w:tmpl w:val="5844A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3D476C"/>
    <w:multiLevelType w:val="hybridMultilevel"/>
    <w:tmpl w:val="F2B0F896"/>
    <w:lvl w:ilvl="0" w:tplc="67405F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9D77D0"/>
    <w:multiLevelType w:val="hybridMultilevel"/>
    <w:tmpl w:val="156C2870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28547A"/>
    <w:multiLevelType w:val="hybridMultilevel"/>
    <w:tmpl w:val="358CC9D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493301"/>
    <w:multiLevelType w:val="hybridMultilevel"/>
    <w:tmpl w:val="F4923DF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B5197D"/>
    <w:multiLevelType w:val="hybridMultilevel"/>
    <w:tmpl w:val="EDA8CBC6"/>
    <w:lvl w:ilvl="0" w:tplc="DE64337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04C9C74">
      <w:start w:val="255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4E087C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8E28C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602BA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81C110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4C748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AE51E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6A57C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3D68C3"/>
    <w:multiLevelType w:val="hybridMultilevel"/>
    <w:tmpl w:val="BA5848A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2E3456"/>
    <w:multiLevelType w:val="hybridMultilevel"/>
    <w:tmpl w:val="22D0C6B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072454"/>
    <w:multiLevelType w:val="multilevel"/>
    <w:tmpl w:val="AC8875AA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9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1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84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24" w:hanging="1800"/>
      </w:pPr>
      <w:rPr>
        <w:rFonts w:hint="default"/>
      </w:rPr>
    </w:lvl>
  </w:abstractNum>
  <w:abstractNum w:abstractNumId="22" w15:restartNumberingAfterBreak="0">
    <w:nsid w:val="614E4750"/>
    <w:multiLevelType w:val="hybridMultilevel"/>
    <w:tmpl w:val="D6E0DF90"/>
    <w:lvl w:ilvl="0" w:tplc="E342FC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2EC76A2" w:tentative="1">
      <w:start w:val="1"/>
      <w:numFmt w:val="lowerLetter"/>
      <w:lvlText w:val="%2."/>
      <w:lvlJc w:val="left"/>
      <w:pPr>
        <w:ind w:left="1440" w:hanging="360"/>
      </w:pPr>
    </w:lvl>
    <w:lvl w:ilvl="2" w:tplc="C3F2A5AA" w:tentative="1">
      <w:start w:val="1"/>
      <w:numFmt w:val="lowerRoman"/>
      <w:lvlText w:val="%3."/>
      <w:lvlJc w:val="right"/>
      <w:pPr>
        <w:ind w:left="2160" w:hanging="180"/>
      </w:pPr>
    </w:lvl>
    <w:lvl w:ilvl="3" w:tplc="D8A61A4C" w:tentative="1">
      <w:start w:val="1"/>
      <w:numFmt w:val="decimal"/>
      <w:lvlText w:val="%4."/>
      <w:lvlJc w:val="left"/>
      <w:pPr>
        <w:ind w:left="2880" w:hanging="360"/>
      </w:pPr>
    </w:lvl>
    <w:lvl w:ilvl="4" w:tplc="4F7A6E20" w:tentative="1">
      <w:start w:val="1"/>
      <w:numFmt w:val="lowerLetter"/>
      <w:lvlText w:val="%5."/>
      <w:lvlJc w:val="left"/>
      <w:pPr>
        <w:ind w:left="3600" w:hanging="360"/>
      </w:pPr>
    </w:lvl>
    <w:lvl w:ilvl="5" w:tplc="1B504B54" w:tentative="1">
      <w:start w:val="1"/>
      <w:numFmt w:val="lowerRoman"/>
      <w:lvlText w:val="%6."/>
      <w:lvlJc w:val="right"/>
      <w:pPr>
        <w:ind w:left="4320" w:hanging="180"/>
      </w:pPr>
    </w:lvl>
    <w:lvl w:ilvl="6" w:tplc="23446B42" w:tentative="1">
      <w:start w:val="1"/>
      <w:numFmt w:val="decimal"/>
      <w:lvlText w:val="%7."/>
      <w:lvlJc w:val="left"/>
      <w:pPr>
        <w:ind w:left="5040" w:hanging="360"/>
      </w:pPr>
    </w:lvl>
    <w:lvl w:ilvl="7" w:tplc="5B7AB44A" w:tentative="1">
      <w:start w:val="1"/>
      <w:numFmt w:val="lowerLetter"/>
      <w:lvlText w:val="%8."/>
      <w:lvlJc w:val="left"/>
      <w:pPr>
        <w:ind w:left="5760" w:hanging="360"/>
      </w:pPr>
    </w:lvl>
    <w:lvl w:ilvl="8" w:tplc="2A0099C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2D3B0D"/>
    <w:multiLevelType w:val="hybridMultilevel"/>
    <w:tmpl w:val="2168FAF2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3D33549"/>
    <w:multiLevelType w:val="hybridMultilevel"/>
    <w:tmpl w:val="E3281AE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65B71"/>
    <w:multiLevelType w:val="hybridMultilevel"/>
    <w:tmpl w:val="929877AE"/>
    <w:lvl w:ilvl="0" w:tplc="042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3"/>
  </w:num>
  <w:num w:numId="3">
    <w:abstractNumId w:val="3"/>
  </w:num>
  <w:num w:numId="4">
    <w:abstractNumId w:val="25"/>
  </w:num>
  <w:num w:numId="5">
    <w:abstractNumId w:val="17"/>
  </w:num>
  <w:num w:numId="6">
    <w:abstractNumId w:val="0"/>
  </w:num>
  <w:num w:numId="7">
    <w:abstractNumId w:val="14"/>
  </w:num>
  <w:num w:numId="8">
    <w:abstractNumId w:val="1"/>
  </w:num>
  <w:num w:numId="9">
    <w:abstractNumId w:val="4"/>
  </w:num>
  <w:num w:numId="10">
    <w:abstractNumId w:val="9"/>
  </w:num>
  <w:num w:numId="11">
    <w:abstractNumId w:val="11"/>
  </w:num>
  <w:num w:numId="12">
    <w:abstractNumId w:val="16"/>
  </w:num>
  <w:num w:numId="13">
    <w:abstractNumId w:val="19"/>
  </w:num>
  <w:num w:numId="14">
    <w:abstractNumId w:val="13"/>
  </w:num>
  <w:num w:numId="15">
    <w:abstractNumId w:val="18"/>
  </w:num>
  <w:num w:numId="16">
    <w:abstractNumId w:val="8"/>
  </w:num>
  <w:num w:numId="17">
    <w:abstractNumId w:val="6"/>
  </w:num>
  <w:num w:numId="18">
    <w:abstractNumId w:val="1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24"/>
  </w:num>
  <w:num w:numId="20">
    <w:abstractNumId w:val="22"/>
  </w:num>
  <w:num w:numId="21">
    <w:abstractNumId w:val="5"/>
  </w:num>
  <w:num w:numId="22">
    <w:abstractNumId w:val="20"/>
  </w:num>
  <w:num w:numId="23">
    <w:abstractNumId w:val="10"/>
  </w:num>
  <w:num w:numId="24">
    <w:abstractNumId w:val="2"/>
  </w:num>
  <w:num w:numId="25">
    <w:abstractNumId w:val="7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3MDUyszQwszQyNDFS0lEKTi0uzszPAykwrAUATvdgGywAAAA="/>
  </w:docVars>
  <w:rsids>
    <w:rsidRoot w:val="007942B9"/>
    <w:rsid w:val="00005839"/>
    <w:rsid w:val="00005CF4"/>
    <w:rsid w:val="00005F84"/>
    <w:rsid w:val="000064B3"/>
    <w:rsid w:val="000069C7"/>
    <w:rsid w:val="00007238"/>
    <w:rsid w:val="0001049F"/>
    <w:rsid w:val="000107A3"/>
    <w:rsid w:val="00017727"/>
    <w:rsid w:val="00020361"/>
    <w:rsid w:val="00020D02"/>
    <w:rsid w:val="00024FAF"/>
    <w:rsid w:val="00032A6B"/>
    <w:rsid w:val="00033F27"/>
    <w:rsid w:val="00041140"/>
    <w:rsid w:val="0004411C"/>
    <w:rsid w:val="00046226"/>
    <w:rsid w:val="00062E71"/>
    <w:rsid w:val="000668F5"/>
    <w:rsid w:val="00073007"/>
    <w:rsid w:val="000762AB"/>
    <w:rsid w:val="00095150"/>
    <w:rsid w:val="000963F5"/>
    <w:rsid w:val="000A1F26"/>
    <w:rsid w:val="000A2388"/>
    <w:rsid w:val="000A3DEE"/>
    <w:rsid w:val="000A61BA"/>
    <w:rsid w:val="000A7521"/>
    <w:rsid w:val="000B4037"/>
    <w:rsid w:val="000C1285"/>
    <w:rsid w:val="000D07D3"/>
    <w:rsid w:val="000D0F94"/>
    <w:rsid w:val="000D21A6"/>
    <w:rsid w:val="000D4CC1"/>
    <w:rsid w:val="000D5F9F"/>
    <w:rsid w:val="000D7939"/>
    <w:rsid w:val="000E4F3C"/>
    <w:rsid w:val="000F2CC2"/>
    <w:rsid w:val="000F6ED5"/>
    <w:rsid w:val="000F6F77"/>
    <w:rsid w:val="000F7532"/>
    <w:rsid w:val="00102417"/>
    <w:rsid w:val="00103D9D"/>
    <w:rsid w:val="001048EF"/>
    <w:rsid w:val="0012028D"/>
    <w:rsid w:val="00124187"/>
    <w:rsid w:val="0012555B"/>
    <w:rsid w:val="00131E71"/>
    <w:rsid w:val="00132647"/>
    <w:rsid w:val="00141790"/>
    <w:rsid w:val="00152F52"/>
    <w:rsid w:val="00162F7F"/>
    <w:rsid w:val="00171A4A"/>
    <w:rsid w:val="00175D1A"/>
    <w:rsid w:val="00180453"/>
    <w:rsid w:val="00193805"/>
    <w:rsid w:val="001A6092"/>
    <w:rsid w:val="001B1C7F"/>
    <w:rsid w:val="001B45C8"/>
    <w:rsid w:val="001C0B8A"/>
    <w:rsid w:val="001C106E"/>
    <w:rsid w:val="001C429A"/>
    <w:rsid w:val="001C759E"/>
    <w:rsid w:val="001D2980"/>
    <w:rsid w:val="001D67D4"/>
    <w:rsid w:val="001E2840"/>
    <w:rsid w:val="001E5953"/>
    <w:rsid w:val="001E632D"/>
    <w:rsid w:val="001F0AC1"/>
    <w:rsid w:val="001F0B91"/>
    <w:rsid w:val="00202F54"/>
    <w:rsid w:val="00215128"/>
    <w:rsid w:val="00221427"/>
    <w:rsid w:val="0022256E"/>
    <w:rsid w:val="00227C80"/>
    <w:rsid w:val="00227ED3"/>
    <w:rsid w:val="00241C48"/>
    <w:rsid w:val="00251637"/>
    <w:rsid w:val="00251966"/>
    <w:rsid w:val="002635B9"/>
    <w:rsid w:val="00265DAD"/>
    <w:rsid w:val="00267457"/>
    <w:rsid w:val="0027302C"/>
    <w:rsid w:val="00276734"/>
    <w:rsid w:val="00277EBF"/>
    <w:rsid w:val="002A5AF7"/>
    <w:rsid w:val="002B1230"/>
    <w:rsid w:val="002B3532"/>
    <w:rsid w:val="002B397A"/>
    <w:rsid w:val="002C443F"/>
    <w:rsid w:val="002C4874"/>
    <w:rsid w:val="002E6BD7"/>
    <w:rsid w:val="002F2F22"/>
    <w:rsid w:val="002F62E0"/>
    <w:rsid w:val="002F7134"/>
    <w:rsid w:val="00317D12"/>
    <w:rsid w:val="00331263"/>
    <w:rsid w:val="00331D5E"/>
    <w:rsid w:val="00332F41"/>
    <w:rsid w:val="00333B9D"/>
    <w:rsid w:val="0033445A"/>
    <w:rsid w:val="00343A41"/>
    <w:rsid w:val="00343ABC"/>
    <w:rsid w:val="00343B7A"/>
    <w:rsid w:val="00344640"/>
    <w:rsid w:val="00346789"/>
    <w:rsid w:val="00351393"/>
    <w:rsid w:val="0035166B"/>
    <w:rsid w:val="0035251E"/>
    <w:rsid w:val="00354434"/>
    <w:rsid w:val="00356520"/>
    <w:rsid w:val="00363CA6"/>
    <w:rsid w:val="00374057"/>
    <w:rsid w:val="00382089"/>
    <w:rsid w:val="0038463A"/>
    <w:rsid w:val="00386298"/>
    <w:rsid w:val="0039362D"/>
    <w:rsid w:val="003A3277"/>
    <w:rsid w:val="003A349D"/>
    <w:rsid w:val="003A6DD8"/>
    <w:rsid w:val="003A7E03"/>
    <w:rsid w:val="003B2B41"/>
    <w:rsid w:val="003B30AF"/>
    <w:rsid w:val="003B5BF3"/>
    <w:rsid w:val="003C621C"/>
    <w:rsid w:val="003D1DAC"/>
    <w:rsid w:val="003D4CE0"/>
    <w:rsid w:val="003E24B2"/>
    <w:rsid w:val="003E7165"/>
    <w:rsid w:val="00401322"/>
    <w:rsid w:val="004022C1"/>
    <w:rsid w:val="00402B8A"/>
    <w:rsid w:val="004112DC"/>
    <w:rsid w:val="00411441"/>
    <w:rsid w:val="00412C5E"/>
    <w:rsid w:val="0042327C"/>
    <w:rsid w:val="0042332F"/>
    <w:rsid w:val="00424618"/>
    <w:rsid w:val="0042627D"/>
    <w:rsid w:val="00434671"/>
    <w:rsid w:val="00436772"/>
    <w:rsid w:val="00445931"/>
    <w:rsid w:val="00446555"/>
    <w:rsid w:val="00446FFE"/>
    <w:rsid w:val="004519A1"/>
    <w:rsid w:val="00452D8E"/>
    <w:rsid w:val="00455C8F"/>
    <w:rsid w:val="00464ACF"/>
    <w:rsid w:val="00471C22"/>
    <w:rsid w:val="00475ACD"/>
    <w:rsid w:val="00477386"/>
    <w:rsid w:val="0047769E"/>
    <w:rsid w:val="0048200E"/>
    <w:rsid w:val="004A4A48"/>
    <w:rsid w:val="004A75DF"/>
    <w:rsid w:val="004B0E1F"/>
    <w:rsid w:val="004B3C86"/>
    <w:rsid w:val="004D33C1"/>
    <w:rsid w:val="004D4339"/>
    <w:rsid w:val="004D44E5"/>
    <w:rsid w:val="004D5D80"/>
    <w:rsid w:val="004E01B9"/>
    <w:rsid w:val="004E260D"/>
    <w:rsid w:val="004E3541"/>
    <w:rsid w:val="004E3750"/>
    <w:rsid w:val="004F22EC"/>
    <w:rsid w:val="004F31F4"/>
    <w:rsid w:val="004F7E6A"/>
    <w:rsid w:val="00504C47"/>
    <w:rsid w:val="00506C43"/>
    <w:rsid w:val="005207C9"/>
    <w:rsid w:val="00520940"/>
    <w:rsid w:val="00525AA5"/>
    <w:rsid w:val="00525B62"/>
    <w:rsid w:val="0054117C"/>
    <w:rsid w:val="00541ADF"/>
    <w:rsid w:val="00543F07"/>
    <w:rsid w:val="00546384"/>
    <w:rsid w:val="0055268B"/>
    <w:rsid w:val="0056339E"/>
    <w:rsid w:val="00565577"/>
    <w:rsid w:val="00577428"/>
    <w:rsid w:val="0058370A"/>
    <w:rsid w:val="00585647"/>
    <w:rsid w:val="00590A7E"/>
    <w:rsid w:val="005B156B"/>
    <w:rsid w:val="005B547C"/>
    <w:rsid w:val="005C013C"/>
    <w:rsid w:val="005C0728"/>
    <w:rsid w:val="005C235B"/>
    <w:rsid w:val="005C6E06"/>
    <w:rsid w:val="005D16FE"/>
    <w:rsid w:val="005D6A79"/>
    <w:rsid w:val="005E27B5"/>
    <w:rsid w:val="005E313A"/>
    <w:rsid w:val="005E3E17"/>
    <w:rsid w:val="005E5020"/>
    <w:rsid w:val="006026F3"/>
    <w:rsid w:val="0060279E"/>
    <w:rsid w:val="00611B9B"/>
    <w:rsid w:val="00621D1B"/>
    <w:rsid w:val="006342AA"/>
    <w:rsid w:val="006371ED"/>
    <w:rsid w:val="006449D4"/>
    <w:rsid w:val="00645298"/>
    <w:rsid w:val="00645A85"/>
    <w:rsid w:val="00652041"/>
    <w:rsid w:val="006579A5"/>
    <w:rsid w:val="00657EDF"/>
    <w:rsid w:val="0066034F"/>
    <w:rsid w:val="00661BF1"/>
    <w:rsid w:val="0066346B"/>
    <w:rsid w:val="006637DE"/>
    <w:rsid w:val="0066605D"/>
    <w:rsid w:val="00666FCF"/>
    <w:rsid w:val="00667412"/>
    <w:rsid w:val="00676E64"/>
    <w:rsid w:val="00680257"/>
    <w:rsid w:val="00686F46"/>
    <w:rsid w:val="00693E43"/>
    <w:rsid w:val="006A6D75"/>
    <w:rsid w:val="006B120C"/>
    <w:rsid w:val="006C380B"/>
    <w:rsid w:val="006C428F"/>
    <w:rsid w:val="006C6DDE"/>
    <w:rsid w:val="006D6972"/>
    <w:rsid w:val="006E2DBC"/>
    <w:rsid w:val="006E2E7D"/>
    <w:rsid w:val="006F5B04"/>
    <w:rsid w:val="00707F14"/>
    <w:rsid w:val="00723F17"/>
    <w:rsid w:val="00724102"/>
    <w:rsid w:val="00732AF1"/>
    <w:rsid w:val="007561F3"/>
    <w:rsid w:val="0075677E"/>
    <w:rsid w:val="00756B90"/>
    <w:rsid w:val="007659BB"/>
    <w:rsid w:val="00766D31"/>
    <w:rsid w:val="007803AC"/>
    <w:rsid w:val="007805C1"/>
    <w:rsid w:val="0078262E"/>
    <w:rsid w:val="00782B26"/>
    <w:rsid w:val="00784B76"/>
    <w:rsid w:val="00787D50"/>
    <w:rsid w:val="007908C3"/>
    <w:rsid w:val="0079149A"/>
    <w:rsid w:val="00793541"/>
    <w:rsid w:val="007942B9"/>
    <w:rsid w:val="007A51FD"/>
    <w:rsid w:val="007A54C6"/>
    <w:rsid w:val="007B3466"/>
    <w:rsid w:val="007B6003"/>
    <w:rsid w:val="007C1287"/>
    <w:rsid w:val="007C69E3"/>
    <w:rsid w:val="007C7D76"/>
    <w:rsid w:val="007D177D"/>
    <w:rsid w:val="007D4C7A"/>
    <w:rsid w:val="007E0470"/>
    <w:rsid w:val="007E06D3"/>
    <w:rsid w:val="007E3775"/>
    <w:rsid w:val="007E5CE1"/>
    <w:rsid w:val="007F5E47"/>
    <w:rsid w:val="007F759D"/>
    <w:rsid w:val="008079BE"/>
    <w:rsid w:val="00821E82"/>
    <w:rsid w:val="00834E94"/>
    <w:rsid w:val="0084357C"/>
    <w:rsid w:val="008457AE"/>
    <w:rsid w:val="0084753E"/>
    <w:rsid w:val="008506FE"/>
    <w:rsid w:val="00853528"/>
    <w:rsid w:val="008678BE"/>
    <w:rsid w:val="00871454"/>
    <w:rsid w:val="00874A50"/>
    <w:rsid w:val="0088653E"/>
    <w:rsid w:val="0089064C"/>
    <w:rsid w:val="00897100"/>
    <w:rsid w:val="008B5B2F"/>
    <w:rsid w:val="008C081C"/>
    <w:rsid w:val="008D7169"/>
    <w:rsid w:val="008E0785"/>
    <w:rsid w:val="008E258D"/>
    <w:rsid w:val="008E2A7F"/>
    <w:rsid w:val="008F1955"/>
    <w:rsid w:val="008F326F"/>
    <w:rsid w:val="008F49F0"/>
    <w:rsid w:val="009017DB"/>
    <w:rsid w:val="0090370C"/>
    <w:rsid w:val="0090495F"/>
    <w:rsid w:val="00905C8A"/>
    <w:rsid w:val="0090777F"/>
    <w:rsid w:val="00914666"/>
    <w:rsid w:val="00921CAD"/>
    <w:rsid w:val="00922458"/>
    <w:rsid w:val="00924058"/>
    <w:rsid w:val="00925E2F"/>
    <w:rsid w:val="0093059E"/>
    <w:rsid w:val="0093409F"/>
    <w:rsid w:val="0093551E"/>
    <w:rsid w:val="00935CAC"/>
    <w:rsid w:val="00945852"/>
    <w:rsid w:val="00945CC0"/>
    <w:rsid w:val="00951833"/>
    <w:rsid w:val="00953667"/>
    <w:rsid w:val="009713A9"/>
    <w:rsid w:val="009768F1"/>
    <w:rsid w:val="009801CA"/>
    <w:rsid w:val="00991BDF"/>
    <w:rsid w:val="0099389A"/>
    <w:rsid w:val="00997000"/>
    <w:rsid w:val="009978D1"/>
    <w:rsid w:val="009A3D53"/>
    <w:rsid w:val="009B2B3B"/>
    <w:rsid w:val="009B3002"/>
    <w:rsid w:val="009B409B"/>
    <w:rsid w:val="009C00B4"/>
    <w:rsid w:val="009C328B"/>
    <w:rsid w:val="009C5987"/>
    <w:rsid w:val="009C6083"/>
    <w:rsid w:val="009D0BB5"/>
    <w:rsid w:val="009D4992"/>
    <w:rsid w:val="009E0FFF"/>
    <w:rsid w:val="009E1265"/>
    <w:rsid w:val="009E2F85"/>
    <w:rsid w:val="009E398C"/>
    <w:rsid w:val="009E3F1D"/>
    <w:rsid w:val="009E72CE"/>
    <w:rsid w:val="009E7583"/>
    <w:rsid w:val="009F1154"/>
    <w:rsid w:val="00A108BF"/>
    <w:rsid w:val="00A118F2"/>
    <w:rsid w:val="00A14A4E"/>
    <w:rsid w:val="00A17D6F"/>
    <w:rsid w:val="00A2344E"/>
    <w:rsid w:val="00A24287"/>
    <w:rsid w:val="00A25CF5"/>
    <w:rsid w:val="00A2628C"/>
    <w:rsid w:val="00A2798D"/>
    <w:rsid w:val="00A403A0"/>
    <w:rsid w:val="00A40533"/>
    <w:rsid w:val="00A40CB6"/>
    <w:rsid w:val="00A424C2"/>
    <w:rsid w:val="00A5027D"/>
    <w:rsid w:val="00A5027F"/>
    <w:rsid w:val="00A61692"/>
    <w:rsid w:val="00A70C91"/>
    <w:rsid w:val="00A71546"/>
    <w:rsid w:val="00A76297"/>
    <w:rsid w:val="00A87CB1"/>
    <w:rsid w:val="00A94D6B"/>
    <w:rsid w:val="00A96F8D"/>
    <w:rsid w:val="00AA1B9D"/>
    <w:rsid w:val="00AA4DAF"/>
    <w:rsid w:val="00AB0351"/>
    <w:rsid w:val="00AB1D0E"/>
    <w:rsid w:val="00AB23BC"/>
    <w:rsid w:val="00AB5AB6"/>
    <w:rsid w:val="00AB7724"/>
    <w:rsid w:val="00AC11E2"/>
    <w:rsid w:val="00AC30EE"/>
    <w:rsid w:val="00AC31F2"/>
    <w:rsid w:val="00AC6257"/>
    <w:rsid w:val="00AD3398"/>
    <w:rsid w:val="00AF43DC"/>
    <w:rsid w:val="00AF6F69"/>
    <w:rsid w:val="00B028A5"/>
    <w:rsid w:val="00B05FFB"/>
    <w:rsid w:val="00B3286D"/>
    <w:rsid w:val="00B36884"/>
    <w:rsid w:val="00B43962"/>
    <w:rsid w:val="00B47190"/>
    <w:rsid w:val="00B5151D"/>
    <w:rsid w:val="00B61958"/>
    <w:rsid w:val="00B62840"/>
    <w:rsid w:val="00B63FC9"/>
    <w:rsid w:val="00B666A6"/>
    <w:rsid w:val="00B726D9"/>
    <w:rsid w:val="00B82DA8"/>
    <w:rsid w:val="00B84751"/>
    <w:rsid w:val="00B85EED"/>
    <w:rsid w:val="00B86A5E"/>
    <w:rsid w:val="00B9062D"/>
    <w:rsid w:val="00BA5AA8"/>
    <w:rsid w:val="00BB18C0"/>
    <w:rsid w:val="00BB45C2"/>
    <w:rsid w:val="00BC1B7A"/>
    <w:rsid w:val="00BC4F3F"/>
    <w:rsid w:val="00BD2D52"/>
    <w:rsid w:val="00BD3AB8"/>
    <w:rsid w:val="00BD6435"/>
    <w:rsid w:val="00BD7438"/>
    <w:rsid w:val="00BF0976"/>
    <w:rsid w:val="00BF2AB6"/>
    <w:rsid w:val="00BF4E53"/>
    <w:rsid w:val="00BF532A"/>
    <w:rsid w:val="00BF6527"/>
    <w:rsid w:val="00BF73F9"/>
    <w:rsid w:val="00BF7C64"/>
    <w:rsid w:val="00C045F0"/>
    <w:rsid w:val="00C10150"/>
    <w:rsid w:val="00C12558"/>
    <w:rsid w:val="00C14FB5"/>
    <w:rsid w:val="00C20A2E"/>
    <w:rsid w:val="00C27CBB"/>
    <w:rsid w:val="00C33102"/>
    <w:rsid w:val="00C4470D"/>
    <w:rsid w:val="00C56BD8"/>
    <w:rsid w:val="00C63B5E"/>
    <w:rsid w:val="00C7034F"/>
    <w:rsid w:val="00C77CD0"/>
    <w:rsid w:val="00C806EB"/>
    <w:rsid w:val="00C91665"/>
    <w:rsid w:val="00CA13EA"/>
    <w:rsid w:val="00CA3F35"/>
    <w:rsid w:val="00CB005A"/>
    <w:rsid w:val="00CB11CB"/>
    <w:rsid w:val="00CB1AE9"/>
    <w:rsid w:val="00CD48FB"/>
    <w:rsid w:val="00CD5468"/>
    <w:rsid w:val="00CE297A"/>
    <w:rsid w:val="00CF2EE2"/>
    <w:rsid w:val="00D036C4"/>
    <w:rsid w:val="00D03E9A"/>
    <w:rsid w:val="00D12332"/>
    <w:rsid w:val="00D14138"/>
    <w:rsid w:val="00D228DB"/>
    <w:rsid w:val="00D23A46"/>
    <w:rsid w:val="00D24546"/>
    <w:rsid w:val="00D24D85"/>
    <w:rsid w:val="00D401A3"/>
    <w:rsid w:val="00D41AA8"/>
    <w:rsid w:val="00D44A2C"/>
    <w:rsid w:val="00D46888"/>
    <w:rsid w:val="00D57BE7"/>
    <w:rsid w:val="00D65646"/>
    <w:rsid w:val="00D67A0A"/>
    <w:rsid w:val="00D72129"/>
    <w:rsid w:val="00D744E6"/>
    <w:rsid w:val="00D80221"/>
    <w:rsid w:val="00D8200E"/>
    <w:rsid w:val="00D823F4"/>
    <w:rsid w:val="00D85AC8"/>
    <w:rsid w:val="00D86A2D"/>
    <w:rsid w:val="00DA78C5"/>
    <w:rsid w:val="00DB53A5"/>
    <w:rsid w:val="00DB6E60"/>
    <w:rsid w:val="00DC044B"/>
    <w:rsid w:val="00DC3051"/>
    <w:rsid w:val="00DC3EEA"/>
    <w:rsid w:val="00DC53FC"/>
    <w:rsid w:val="00DC63CC"/>
    <w:rsid w:val="00DC66E2"/>
    <w:rsid w:val="00DC7EC9"/>
    <w:rsid w:val="00DE39A1"/>
    <w:rsid w:val="00DE6FB6"/>
    <w:rsid w:val="00DF76D1"/>
    <w:rsid w:val="00E01AAB"/>
    <w:rsid w:val="00E05143"/>
    <w:rsid w:val="00E05A4F"/>
    <w:rsid w:val="00E10033"/>
    <w:rsid w:val="00E14232"/>
    <w:rsid w:val="00E16640"/>
    <w:rsid w:val="00E277A5"/>
    <w:rsid w:val="00E278E5"/>
    <w:rsid w:val="00E430C2"/>
    <w:rsid w:val="00E449E8"/>
    <w:rsid w:val="00E52A5A"/>
    <w:rsid w:val="00E55AEA"/>
    <w:rsid w:val="00E80921"/>
    <w:rsid w:val="00E81D46"/>
    <w:rsid w:val="00E84302"/>
    <w:rsid w:val="00E85D4F"/>
    <w:rsid w:val="00EA23D4"/>
    <w:rsid w:val="00EA631D"/>
    <w:rsid w:val="00EB0A3A"/>
    <w:rsid w:val="00EB23FD"/>
    <w:rsid w:val="00EB2FD8"/>
    <w:rsid w:val="00EB71C6"/>
    <w:rsid w:val="00EC3A42"/>
    <w:rsid w:val="00EC580F"/>
    <w:rsid w:val="00EC6133"/>
    <w:rsid w:val="00EC6D50"/>
    <w:rsid w:val="00EC7FE0"/>
    <w:rsid w:val="00EE4D39"/>
    <w:rsid w:val="00EE5D86"/>
    <w:rsid w:val="00EF594A"/>
    <w:rsid w:val="00EF6347"/>
    <w:rsid w:val="00EF6AF4"/>
    <w:rsid w:val="00F00E14"/>
    <w:rsid w:val="00F0150D"/>
    <w:rsid w:val="00F021F4"/>
    <w:rsid w:val="00F022E1"/>
    <w:rsid w:val="00F25D5A"/>
    <w:rsid w:val="00F50155"/>
    <w:rsid w:val="00F579CE"/>
    <w:rsid w:val="00F57A0C"/>
    <w:rsid w:val="00F57A59"/>
    <w:rsid w:val="00F6735D"/>
    <w:rsid w:val="00F7016B"/>
    <w:rsid w:val="00F72A75"/>
    <w:rsid w:val="00F90BF5"/>
    <w:rsid w:val="00FB12E9"/>
    <w:rsid w:val="00FB6A3A"/>
    <w:rsid w:val="00FC43EC"/>
    <w:rsid w:val="00FD4F57"/>
    <w:rsid w:val="00FD51E5"/>
    <w:rsid w:val="00FD5CDB"/>
    <w:rsid w:val="00FD6ACE"/>
    <w:rsid w:val="00FE6A33"/>
    <w:rsid w:val="00FF7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773C1AEF"/>
  <w15:chartTrackingRefBased/>
  <w15:docId w15:val="{77768B5B-3FDD-4ECA-AF3B-AF9242F4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65577"/>
    <w:pPr>
      <w:spacing w:after="0" w:line="240" w:lineRule="auto"/>
      <w:jc w:val="both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942B9"/>
    <w:pPr>
      <w:spacing w:before="100" w:beforeAutospacing="1" w:after="100" w:afterAutospacing="1"/>
    </w:pPr>
    <w:rPr>
      <w:rFonts w:eastAsia="Times New Roman"/>
      <w:szCs w:val="24"/>
      <w:lang w:eastAsia="lv-LV"/>
    </w:rPr>
  </w:style>
  <w:style w:type="character" w:styleId="Strong">
    <w:name w:val="Strong"/>
    <w:basedOn w:val="DefaultParagraphFont"/>
    <w:uiPriority w:val="22"/>
    <w:qFormat/>
    <w:rsid w:val="007942B9"/>
    <w:rPr>
      <w:b/>
      <w:bCs/>
    </w:rPr>
  </w:style>
  <w:style w:type="paragraph" w:customStyle="1" w:styleId="article-intro">
    <w:name w:val="article-intro"/>
    <w:basedOn w:val="Normal"/>
    <w:rsid w:val="007942B9"/>
    <w:pPr>
      <w:spacing w:before="30" w:after="100" w:afterAutospacing="1"/>
    </w:pPr>
    <w:rPr>
      <w:rFonts w:eastAsia="Times New Roman"/>
      <w:sz w:val="20"/>
      <w:szCs w:val="20"/>
      <w:lang w:eastAsia="lv-LV"/>
    </w:rPr>
  </w:style>
  <w:style w:type="paragraph" w:customStyle="1" w:styleId="article-pic-details-author">
    <w:name w:val="article-pic-details-author"/>
    <w:basedOn w:val="Normal"/>
    <w:rsid w:val="007942B9"/>
    <w:pPr>
      <w:spacing w:before="100" w:beforeAutospacing="1" w:after="100" w:afterAutospacing="1"/>
    </w:pPr>
    <w:rPr>
      <w:rFonts w:eastAsia="Times New Roman"/>
      <w:szCs w:val="24"/>
      <w:lang w:eastAsia="lv-LV"/>
    </w:rPr>
  </w:style>
  <w:style w:type="paragraph" w:styleId="ListParagraph">
    <w:name w:val="List Paragraph"/>
    <w:aliases w:val="2,Normal bullet 2,Bullet list,List Paragraph1,Strip,body,Odsek zoznamu2,Saistīto dokumentu saraksts,Syle 1,Numurets,H&amp;P List Paragraph,List Paragraph11,OBC Bullet,Bullet Style,L,Numbered Para 1,Dot pt,No Spacing1,Akapit z listą BS"/>
    <w:basedOn w:val="Normal"/>
    <w:link w:val="ListParagraphChar"/>
    <w:uiPriority w:val="34"/>
    <w:qFormat/>
    <w:rsid w:val="009E0FFF"/>
    <w:pPr>
      <w:ind w:left="720"/>
      <w:contextualSpacing/>
    </w:pPr>
  </w:style>
  <w:style w:type="paragraph" w:styleId="NoSpacing">
    <w:name w:val="No Spacing"/>
    <w:qFormat/>
    <w:rsid w:val="009E0F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8262E"/>
    <w:rPr>
      <w:color w:val="0563C1" w:themeColor="hyperlink"/>
      <w:u w:val="single"/>
    </w:rPr>
  </w:style>
  <w:style w:type="paragraph" w:styleId="FootnoteText">
    <w:name w:val="footnote text"/>
    <w:aliases w:val="Footnote,Fußnote"/>
    <w:basedOn w:val="Normal"/>
    <w:link w:val="FootnoteTextChar"/>
    <w:unhideWhenUsed/>
    <w:rsid w:val="00565577"/>
    <w:rPr>
      <w:sz w:val="20"/>
      <w:szCs w:val="20"/>
    </w:rPr>
  </w:style>
  <w:style w:type="character" w:customStyle="1" w:styleId="FootnoteTextChar">
    <w:name w:val="Footnote Text Char"/>
    <w:aliases w:val="Footnote Char,Fußnote Char"/>
    <w:basedOn w:val="DefaultParagraphFont"/>
    <w:link w:val="FootnoteText"/>
    <w:rsid w:val="00565577"/>
    <w:rPr>
      <w:rFonts w:ascii="Times New Roman" w:eastAsia="Calibri" w:hAnsi="Times New Roman" w:cs="Times New Roman"/>
      <w:sz w:val="20"/>
      <w:szCs w:val="20"/>
    </w:rPr>
  </w:style>
  <w:style w:type="character" w:styleId="FootnoteReference">
    <w:name w:val="footnote reference"/>
    <w:aliases w:val="Footnote Reference Number"/>
    <w:unhideWhenUsed/>
    <w:rsid w:val="005655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62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28C"/>
    <w:rPr>
      <w:rFonts w:ascii="Segoe UI" w:eastAsia="Calibr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E01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">
    <w:name w:val="Body text_"/>
    <w:link w:val="Bodytext1"/>
    <w:uiPriority w:val="99"/>
    <w:locked/>
    <w:rsid w:val="00354434"/>
    <w:rPr>
      <w:rFonts w:ascii="Times New Roman" w:hAnsi="Times New Roman" w:cs="Times New Roman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354434"/>
    <w:pPr>
      <w:widowControl w:val="0"/>
      <w:shd w:val="clear" w:color="auto" w:fill="FFFFFF"/>
      <w:spacing w:after="660" w:line="286" w:lineRule="exact"/>
      <w:jc w:val="left"/>
    </w:pPr>
    <w:rPr>
      <w:rFonts w:eastAsiaTheme="minorHAnsi"/>
      <w:sz w:val="22"/>
    </w:rPr>
  </w:style>
  <w:style w:type="paragraph" w:customStyle="1" w:styleId="TableParagraph">
    <w:name w:val="Table Paragraph"/>
    <w:basedOn w:val="Normal"/>
    <w:uiPriority w:val="1"/>
    <w:qFormat/>
    <w:rsid w:val="00221427"/>
    <w:pPr>
      <w:widowControl w:val="0"/>
      <w:autoSpaceDE w:val="0"/>
      <w:autoSpaceDN w:val="0"/>
      <w:spacing w:line="247" w:lineRule="exact"/>
      <w:ind w:left="107"/>
      <w:jc w:val="center"/>
    </w:pPr>
    <w:rPr>
      <w:rFonts w:eastAsia="Times New Roman"/>
      <w:sz w:val="22"/>
      <w:lang w:eastAsia="lv-LV" w:bidi="lv-LV"/>
    </w:rPr>
  </w:style>
  <w:style w:type="paragraph" w:styleId="Header">
    <w:name w:val="header"/>
    <w:basedOn w:val="Normal"/>
    <w:link w:val="HeaderChar"/>
    <w:uiPriority w:val="99"/>
    <w:unhideWhenUsed/>
    <w:rsid w:val="007F5E4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5E47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F5E4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5E47"/>
    <w:rPr>
      <w:rFonts w:ascii="Times New Roman" w:eastAsia="Calibri" w:hAnsi="Times New Roman" w:cs="Times New Roman"/>
      <w:sz w:val="24"/>
    </w:rPr>
  </w:style>
  <w:style w:type="character" w:customStyle="1" w:styleId="ListParagraphChar">
    <w:name w:val="List Paragraph Char"/>
    <w:aliases w:val="2 Char,Normal bullet 2 Char,Bullet list Char,List Paragraph1 Char,Strip Char,body Char,Odsek zoznamu2 Char,Saistīto dokumentu saraksts Char,Syle 1 Char,Numurets Char,H&amp;P List Paragraph Char,List Paragraph11 Char,OBC Bullet Char"/>
    <w:link w:val="ListParagraph"/>
    <w:uiPriority w:val="34"/>
    <w:qFormat/>
    <w:rsid w:val="00251966"/>
    <w:rPr>
      <w:rFonts w:ascii="Times New Roman" w:eastAsia="Calibri" w:hAnsi="Times New Roman" w:cs="Times New Roman"/>
      <w:sz w:val="24"/>
    </w:rPr>
  </w:style>
  <w:style w:type="paragraph" w:customStyle="1" w:styleId="Body">
    <w:name w:val="Body"/>
    <w:rsid w:val="00251966"/>
    <w:pPr>
      <w:spacing w:after="200" w:line="276" w:lineRule="auto"/>
    </w:pPr>
    <w:rPr>
      <w:rFonts w:ascii="Calibri" w:eastAsia="Arial Unicode MS" w:hAnsi="Calibri" w:cs="Arial Unicode MS"/>
      <w:color w:val="000000"/>
      <w:u w:color="000000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99235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4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6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7601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50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65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705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51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4084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27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42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0802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542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3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87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1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63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93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4664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83442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008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49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58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207576">
              <w:marLeft w:val="0"/>
              <w:marRight w:val="0"/>
              <w:marTop w:val="0"/>
              <w:marBottom w:val="0"/>
              <w:divBdr>
                <w:top w:val="single" w:sz="48" w:space="0" w:color="FFFFFF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66918">
                  <w:marLeft w:val="0"/>
                  <w:marRight w:val="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56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255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1413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568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449837">
                                      <w:marLeft w:val="75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dotted" w:sz="6" w:space="6" w:color="999999"/>
                                        <w:right w:val="none" w:sz="0" w:space="0" w:color="auto"/>
                                      </w:divBdr>
                                      <w:divsChild>
                                        <w:div w:id="1733194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77628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3895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50</Words>
  <Characters>429</Characters>
  <Application>Microsoft Office Word</Application>
  <DocSecurity>0</DocSecurity>
  <Lines>3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 finanšu līdzekļu piešķiršanu no valsts budžeta programmas "Līdzekļi neparedzētiem gadījumiem”</vt:lpstr>
    </vt:vector>
  </TitlesOfParts>
  <Company>Izglītības un zinātnes ministrija, Sporta departaments</Company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 finanšu līdzekļu piešķiršanu no valsts budžeta programmas "Līdzekļi neparedzētiem gadījumiem”</dc:title>
  <dc:subject>Ministru kabineta rīkojums</dc:subject>
  <dc:creator>Edgars Severs</dc:creator>
  <cp:keywords/>
  <dc:description/>
  <cp:lastModifiedBy>Leontine Babkina</cp:lastModifiedBy>
  <cp:revision>10</cp:revision>
  <cp:lastPrinted>2020-08-17T10:06:00Z</cp:lastPrinted>
  <dcterms:created xsi:type="dcterms:W3CDTF">2020-08-11T11:14:00Z</dcterms:created>
  <dcterms:modified xsi:type="dcterms:W3CDTF">2020-08-27T06:25:00Z</dcterms:modified>
</cp:coreProperties>
</file>